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28ED3C26" w:rsidR="003F31A4" w:rsidRPr="00A2497F" w:rsidRDefault="00C910D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r w:rsidRPr="00A2497F">
        <w:rPr>
          <w:rFonts w:ascii="Verdana" w:eastAsiaTheme="minorHAnsi" w:hAnsi="Verdana" w:cs="TTdcr10"/>
          <w:sz w:val="21"/>
          <w:szCs w:val="21"/>
          <w:lang w:val="fr-FR"/>
        </w:rPr>
        <w:t>Associate</w:t>
      </w:r>
      <w:r w:rsidR="00004703" w:rsidRPr="00A2497F">
        <w:rPr>
          <w:rFonts w:ascii="Verdana" w:eastAsiaTheme="minorHAnsi" w:hAnsi="Verdana" w:cs="TTdcr10"/>
          <w:sz w:val="21"/>
          <w:szCs w:val="21"/>
          <w:lang w:val="fr-FR"/>
        </w:rPr>
        <w:t xml:space="preserve"> Professor</w:t>
      </w:r>
    </w:p>
    <w:p w14:paraId="64538DA9" w14:textId="510E5229" w:rsidR="00266765" w:rsidRPr="00480E39" w:rsidRDefault="00294EA3" w:rsidP="003E7432">
      <w:pPr>
        <w:autoSpaceDE w:val="0"/>
        <w:autoSpaceDN w:val="0"/>
        <w:adjustRightInd w:val="0"/>
        <w:spacing w:after="160" w:line="240" w:lineRule="auto"/>
        <w:rPr>
          <w:rFonts w:ascii="Verdana" w:eastAsiaTheme="minorHAnsi" w:hAnsi="Verdana" w:cs="TTdcr10"/>
          <w:b/>
          <w:bCs/>
          <w:color w:val="139DB9"/>
          <w:sz w:val="21"/>
          <w:szCs w:val="21"/>
          <w:lang w:val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Utrecht </w:t>
      </w:r>
      <w:proofErr w:type="spellStart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University</w:t>
      </w:r>
      <w:proofErr w:type="spellEnd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 </w:t>
      </w:r>
    </w:p>
    <w:p w14:paraId="5726F4F2" w14:textId="77777777" w:rsidR="003F31A4" w:rsidRPr="00480E39" w:rsidRDefault="00195630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proofErr w:type="spellStart"/>
      <w:r w:rsidRPr="00480E39">
        <w:rPr>
          <w:rFonts w:ascii="Verdana" w:eastAsiaTheme="minorHAnsi" w:hAnsi="Verdana" w:cs="TTdcr10"/>
          <w:sz w:val="21"/>
          <w:szCs w:val="21"/>
          <w:lang w:val="fr-FR"/>
        </w:rPr>
        <w:t>Visiting</w:t>
      </w:r>
      <w:proofErr w:type="spellEnd"/>
      <w:r w:rsidRPr="00480E39">
        <w:rPr>
          <w:rFonts w:ascii="Verdana" w:eastAsiaTheme="minorHAnsi" w:hAnsi="Verdana" w:cs="TTdcr10"/>
          <w:sz w:val="21"/>
          <w:szCs w:val="21"/>
          <w:lang w:val="fr-FR"/>
        </w:rPr>
        <w:t xml:space="preserve"> Professor</w:t>
      </w:r>
    </w:p>
    <w:p w14:paraId="33E3C3BC" w14:textId="5428EB3D" w:rsidR="00294EA3" w:rsidRPr="00480E39" w:rsidRDefault="00294EA3" w:rsidP="00294EA3">
      <w:pPr>
        <w:autoSpaceDE w:val="0"/>
        <w:autoSpaceDN w:val="0"/>
        <w:adjustRightInd w:val="0"/>
        <w:spacing w:after="1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Artificial and Natural Intelligence Toulouse Institute </w:t>
      </w:r>
    </w:p>
    <w:p w14:paraId="3C9B2F2A" w14:textId="0EE9E083" w:rsidR="00266765" w:rsidRPr="00480E39" w:rsidRDefault="00266765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r w:rsidRPr="00480E39">
        <w:rPr>
          <w:rFonts w:ascii="Verdana" w:eastAsiaTheme="minorHAnsi" w:hAnsi="Verdana" w:cs="TTdcr10"/>
          <w:sz w:val="21"/>
          <w:szCs w:val="21"/>
          <w:lang w:val="fr-FR"/>
        </w:rPr>
        <w:t>E-mail: pierre.alex.balland@gmail.com</w:t>
      </w:r>
    </w:p>
    <w:p w14:paraId="73526F47" w14:textId="14AD0D2E" w:rsidR="00FA2E08" w:rsidRPr="00480E39" w:rsidRDefault="00294EA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  <w:lang w:val="fr-FR"/>
        </w:rPr>
      </w:pPr>
      <w:proofErr w:type="spellStart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Webpage</w:t>
      </w:r>
      <w:proofErr w:type="spellEnd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: www.paballand.com</w:t>
      </w:r>
      <w:r w:rsidR="00EE618B" w:rsidRPr="00480E39">
        <w:rPr>
          <w:rFonts w:ascii="Verdana" w:eastAsiaTheme="minorHAnsi" w:hAnsi="Verdana" w:cs="TTdcr10"/>
          <w:b/>
          <w:bCs/>
          <w:color w:val="0A6654"/>
          <w:sz w:val="21"/>
          <w:szCs w:val="21"/>
          <w:lang w:val="fr-FR"/>
        </w:rPr>
        <w:tab/>
      </w:r>
      <w:r w:rsidR="00EE618B" w:rsidRPr="00480E39">
        <w:rPr>
          <w:rFonts w:ascii="Verdana" w:hAnsi="Verdana" w:cs="TTdcr10"/>
          <w:b/>
          <w:bCs/>
          <w:color w:val="0A6654"/>
          <w:sz w:val="19"/>
          <w:szCs w:val="19"/>
          <w:lang w:val="fr-FR"/>
        </w:rPr>
        <w:tab/>
      </w:r>
      <w:r w:rsidR="00C150C4" w:rsidRPr="00480E39">
        <w:rPr>
          <w:rFonts w:ascii="Verdana" w:hAnsi="Verdana" w:cs="TTdcr10"/>
          <w:b/>
          <w:bCs/>
          <w:color w:val="0A6654"/>
          <w:sz w:val="19"/>
          <w:szCs w:val="19"/>
          <w:lang w:val="fr-FR"/>
        </w:rPr>
        <w:t xml:space="preserve"> </w:t>
      </w:r>
    </w:p>
    <w:p w14:paraId="3C83E1CB" w14:textId="42EF01E8" w:rsidR="00004703" w:rsidRPr="00480E39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fr-FR" w:eastAsia="nl-NL"/>
        </w:rPr>
      </w:pPr>
      <w:r w:rsidRPr="00480E39">
        <w:rPr>
          <w:rFonts w:ascii="Verdana" w:hAnsi="Verdana"/>
          <w:noProof/>
          <w:sz w:val="19"/>
          <w:szCs w:val="19"/>
          <w:lang w:val="fr-FR" w:eastAsia="nl-NL"/>
        </w:rPr>
        <w:tab/>
      </w:r>
    </w:p>
    <w:p w14:paraId="2A79EAE9" w14:textId="77777777" w:rsidR="00004703" w:rsidRPr="00480E39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fr-FR"/>
        </w:rPr>
        <w:sectPr w:rsidR="00004703" w:rsidRPr="00480E39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480E39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  <w:lang w:val="fr-FR"/>
        </w:rPr>
      </w:pPr>
    </w:p>
    <w:p w14:paraId="5B2B730A" w14:textId="77777777" w:rsidR="003975DA" w:rsidRPr="00480E39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  <w:lang w:val="fr-FR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10D8914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1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2B4675A3" w:rsidR="00526EF0" w:rsidRPr="00391D4B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1BE616EE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20 – now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6910BEC6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PILLARS – Pathways to Inclusive Labour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BF34FA" w14:textId="25A4324A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Stavanger, 2023 (upcoming)</w:t>
      </w:r>
    </w:p>
    <w:p w14:paraId="0018073F" w14:textId="1483E610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(upcoming)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Balland, P.A., Boschma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Boschma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scientific capabilities in specific domains matter for technological diversification in European 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Boschma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Boschma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Broekel, T., Diodato, D., Giuliani, E., Hausmann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Uhlbach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Boschma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EU regions benefit from Smart Specialization 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mentary Inter-Regional Linkages and Smart Specialization: an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esmi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lobal networks, local specialisation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2. Balland, P.A., Boschma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Boschma, R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Boschma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Boschma, R., Delgado, M., Feldman, M., Frenken, K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Les fondements micro du changement structurel régional: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ow Smart is Specialisation? An Analysis of Specialisation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Technical and Business Knowledge Networks in Industrial Clusters: Embeddedness, status or 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Boschma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Boschma, R. and Frenken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. Boschma, R.,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Broekel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5. Boschma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chtrögler-Unger, J., Balland, P.A., Boschma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Aridi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Boschma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What do we need from the next Framework Programme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Ruimtelijk Economische Analyse van  het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cessu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809163" w14:textId="1F391543" w:rsidR="004D7A60" w:rsidRDefault="004D7A60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6BF17C1C" w14:textId="5CE1207E" w:rsidR="009A7CE3" w:rsidRDefault="009A7CE3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2113C890" w14:textId="2F2294D9" w:rsid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hieu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eijn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5829D16" w14:textId="5CB51688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1F2568DE" w14:textId="2A2E471C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The Evolving Geography of Jobs: How Relatedness Shapes Labour Dynamic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1567BAC" w14:textId="49BB8DCF" w:rsidR="004D7A60" w:rsidRDefault="004D7A60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DD3673A" w14:textId="74905A5A" w:rsidR="004D7A60" w:rsidRPr="00005CF6" w:rsidRDefault="004D7A60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Sergio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22BEB92" w14:textId="4C6ABFA2" w:rsidR="004D7A60" w:rsidRDefault="004D7A60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4D14B800" w14:textId="3646881D" w:rsidR="004D7A60" w:rsidRPr="009A7CE3" w:rsidRDefault="004D7A60" w:rsidP="004D7A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ar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wes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Quality Dimensions of Knowledge and Regional Development: Relatedness, Complexity, Novelty, and Impact of Knowledge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3350D1DC" w14:textId="4AE08758" w:rsidR="004D7A60" w:rsidRPr="004E25A7" w:rsidRDefault="004D7A60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Juhász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Geography and Network Tie Formation. 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lastRenderedPageBreak/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A14A3" w14:textId="77777777" w:rsidR="00720E79" w:rsidRDefault="00720E79" w:rsidP="001C5E98">
      <w:pPr>
        <w:spacing w:after="0" w:line="240" w:lineRule="auto"/>
      </w:pPr>
      <w:r>
        <w:separator/>
      </w:r>
    </w:p>
  </w:endnote>
  <w:endnote w:type="continuationSeparator" w:id="0">
    <w:p w14:paraId="1C8D7A6D" w14:textId="77777777" w:rsidR="00720E79" w:rsidRDefault="00720E79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2E4D0" w14:textId="77777777" w:rsidR="00720E79" w:rsidRDefault="00720E79" w:rsidP="001C5E98">
      <w:pPr>
        <w:spacing w:after="0" w:line="240" w:lineRule="auto"/>
      </w:pPr>
      <w:r>
        <w:separator/>
      </w:r>
    </w:p>
  </w:footnote>
  <w:footnote w:type="continuationSeparator" w:id="0">
    <w:p w14:paraId="4F7DD4CC" w14:textId="77777777" w:rsidR="00720E79" w:rsidRDefault="00720E79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kFAPCrJLM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7418"/>
    <w:rsid w:val="00C150C4"/>
    <w:rsid w:val="00C2509E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18B"/>
    <w:rsid w:val="00EE68BF"/>
    <w:rsid w:val="00EF4969"/>
    <w:rsid w:val="00EF6C41"/>
    <w:rsid w:val="00F03EB5"/>
    <w:rsid w:val="00F05219"/>
    <w:rsid w:val="00F06448"/>
    <w:rsid w:val="00F136ED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452</Words>
  <Characters>22235</Characters>
  <Application>Microsoft Office Word</Application>
  <DocSecurity>0</DocSecurity>
  <Lines>453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61</cp:revision>
  <cp:lastPrinted>2016-09-19T17:19:00Z</cp:lastPrinted>
  <dcterms:created xsi:type="dcterms:W3CDTF">2021-08-27T16:27:00Z</dcterms:created>
  <dcterms:modified xsi:type="dcterms:W3CDTF">2023-10-04T12:58:00Z</dcterms:modified>
</cp:coreProperties>
</file>